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40AA4" w14:textId="77777777" w:rsidR="009F3269" w:rsidRPr="009F3269" w:rsidRDefault="009F3269" w:rsidP="009F3269">
      <w:pPr>
        <w:pStyle w:val="Heading1"/>
        <w:jc w:val="center"/>
        <w:rPr>
          <w:lang w:val="bg-BG"/>
        </w:rPr>
      </w:pPr>
      <w:r w:rsidRPr="009F3269">
        <w:t>Lab: Encapsulation</w:t>
      </w:r>
    </w:p>
    <w:p w14:paraId="2C38F186" w14:textId="752719DF" w:rsidR="009F3269" w:rsidRPr="009F3269" w:rsidRDefault="009F3269" w:rsidP="009F3269">
      <w:pPr>
        <w:rPr>
          <w:lang w:val="bg-BG"/>
        </w:rPr>
      </w:pPr>
      <w:r w:rsidRPr="009F3269">
        <w:t xml:space="preserve">Problems for the </w:t>
      </w:r>
      <w:hyperlink r:id="rId8" w:history="1">
        <w:r w:rsidRPr="009F3269">
          <w:rPr>
            <w:rStyle w:val="Hyperlink"/>
            <w:noProof/>
          </w:rPr>
          <w:t>"C# OOP" course @ SoftUni"</w:t>
        </w:r>
      </w:hyperlink>
      <w:r w:rsidRPr="009F3269">
        <w:rPr>
          <w:noProof/>
        </w:rPr>
        <w:t>.</w:t>
      </w:r>
    </w:p>
    <w:p w14:paraId="1F966125" w14:textId="2A035FAC" w:rsidR="009F3269" w:rsidRPr="002A2CCC" w:rsidRDefault="009F3269" w:rsidP="009F3269">
      <w:pPr>
        <w:rPr>
          <w:lang w:val="bg-BG"/>
        </w:rPr>
      </w:pPr>
      <w:r w:rsidRPr="009F3269">
        <w:t xml:space="preserve">You can check your solutions here: </w:t>
      </w:r>
      <w:hyperlink r:id="rId9" w:history="1">
        <w:r w:rsidR="009C42F1" w:rsidRPr="009C42F1">
          <w:rPr>
            <w:rStyle w:val="Hyperlink"/>
          </w:rPr>
          <w:t>https://judge.softuni.org/Contests/1497/Encapsulation-Lab</w:t>
        </w:r>
      </w:hyperlink>
    </w:p>
    <w:p w14:paraId="67199C82" w14:textId="09AAF426" w:rsidR="009F3269" w:rsidRPr="009F3269" w:rsidRDefault="009F3269" w:rsidP="009F3269">
      <w:pPr>
        <w:pStyle w:val="Heading2"/>
        <w:rPr>
          <w:lang w:val="bg-BG"/>
        </w:rPr>
      </w:pPr>
      <w:r w:rsidRPr="009F3269">
        <w:t xml:space="preserve">Sort </w:t>
      </w:r>
      <w:r w:rsidR="00D60804">
        <w:t>People</w:t>
      </w:r>
      <w:r w:rsidRPr="009F3269">
        <w:t xml:space="preserve"> by Name and Age</w:t>
      </w:r>
    </w:p>
    <w:p w14:paraId="5C961FC9" w14:textId="77777777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</w:p>
    <w:p w14:paraId="064E45D4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lass </w:t>
      </w:r>
      <w:r w:rsidRPr="009F3269">
        <w:rPr>
          <w:rFonts w:ascii="Consolas" w:hAnsi="Consolas"/>
          <w:b/>
          <w:noProof/>
        </w:rPr>
        <w:t>Person</w:t>
      </w:r>
      <w:r w:rsidRPr="009F3269">
        <w:t>, which should</w:t>
      </w:r>
      <w:r w:rsidRPr="009F3269">
        <w:rPr>
          <w:noProof/>
        </w:rPr>
        <w:t xml:space="preserve">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properties with </w:t>
      </w:r>
      <w:r w:rsidRPr="009F3269">
        <w:rPr>
          <w:rFonts w:ascii="Consolas" w:hAnsi="Consolas"/>
          <w:b/>
          <w:noProof/>
        </w:rPr>
        <w:t>private</w:t>
      </w:r>
      <w:r w:rsidRPr="009F3269">
        <w:rPr>
          <w:noProof/>
        </w:rPr>
        <w:t xml:space="preserve"> setters for:</w:t>
      </w:r>
    </w:p>
    <w:p w14:paraId="03D98766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bookmarkStart w:id="0" w:name="OLE_LINK10"/>
      <w:bookmarkStart w:id="1" w:name="OLE_LINK11"/>
      <w:r w:rsidRPr="009F3269">
        <w:rPr>
          <w:rFonts w:ascii="Consolas" w:hAnsi="Consolas"/>
          <w:b/>
          <w:noProof/>
        </w:rPr>
        <w:t>Fir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4B2BFC11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La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7171F1DD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Ag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int</w:t>
      </w:r>
    </w:p>
    <w:p w14:paraId="3B589562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ToString()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  <w:r w:rsidRPr="009F3269">
        <w:rPr>
          <w:rFonts w:ascii="Consolas" w:hAnsi="Consolas"/>
          <w:noProof/>
        </w:rPr>
        <w:t xml:space="preserve"> - </w:t>
      </w:r>
      <w:r w:rsidRPr="009F3269">
        <w:rPr>
          <w:rFonts w:ascii="Consolas" w:hAnsi="Consolas"/>
          <w:b/>
          <w:noProof/>
        </w:rPr>
        <w:t>override</w:t>
      </w:r>
    </w:p>
    <w:bookmarkEnd w:id="0"/>
    <w:bookmarkEnd w:id="1"/>
    <w:p w14:paraId="5067B23C" w14:textId="77777777" w:rsidR="009F3269" w:rsidRPr="009F3269" w:rsidRDefault="009F3269" w:rsidP="009F3269">
      <w:pPr>
        <w:rPr>
          <w:lang w:val="bg-BG"/>
        </w:rPr>
      </w:pPr>
      <w:r w:rsidRPr="009F3269">
        <w:t>You should be able to use the class like this:</w:t>
      </w:r>
    </w:p>
    <w:tbl>
      <w:tblPr>
        <w:tblStyle w:val="TableGrid"/>
        <w:tblW w:w="8748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48"/>
      </w:tblGrid>
      <w:tr w:rsidR="009F3269" w:rsidRPr="009F3269" w14:paraId="2BF8D13A" w14:textId="77777777" w:rsidTr="001F4D77">
        <w:trPr>
          <w:trHeight w:val="260"/>
        </w:trPr>
        <w:tc>
          <w:tcPr>
            <w:tcW w:w="8748" w:type="dxa"/>
            <w:shd w:val="clear" w:color="auto" w:fill="D9D9D9" w:themeFill="background1" w:themeFillShade="D9"/>
          </w:tcPr>
          <w:p w14:paraId="352D754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1F28080E" w14:textId="77777777" w:rsidTr="001F4D77">
        <w:trPr>
          <w:trHeight w:val="3487"/>
        </w:trPr>
        <w:tc>
          <w:tcPr>
            <w:tcW w:w="8748" w:type="dxa"/>
          </w:tcPr>
          <w:p w14:paraId="037F6C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2" w:name="OLE_LINK1"/>
            <w:bookmarkStart w:id="3" w:name="OLE_LINK2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4A816A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1D8E9E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59918D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3FE847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4D12A87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FD5B7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24E59ED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cmdArgs[1]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2]));</w:t>
            </w:r>
          </w:p>
          <w:p w14:paraId="180AD1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721ACF8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999888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6216718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OrderBy(p =&gt; p.FirstName)</w:t>
            </w:r>
          </w:p>
          <w:p w14:paraId="120E893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henBy(p =&gt; p.Age)</w:t>
            </w:r>
          </w:p>
          <w:p w14:paraId="52B29A6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oList()</w:t>
            </w:r>
          </w:p>
          <w:p w14:paraId="28DB688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</w:p>
          <w:p w14:paraId="04467CA2" w14:textId="77777777" w:rsidR="009F3269" w:rsidRPr="009F3269" w:rsidRDefault="009F3269" w:rsidP="001F4D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2"/>
            <w:bookmarkEnd w:id="3"/>
          </w:p>
        </w:tc>
      </w:tr>
    </w:tbl>
    <w:p w14:paraId="5DC9B336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9F3269" w:rsidRPr="009F3269" w14:paraId="17809EC4" w14:textId="77777777" w:rsidTr="006B2C73">
        <w:tc>
          <w:tcPr>
            <w:tcW w:w="2711" w:type="dxa"/>
            <w:shd w:val="clear" w:color="auto" w:fill="D9D9D9" w:themeFill="background1" w:themeFillShade="D9"/>
          </w:tcPr>
          <w:p w14:paraId="1DED0C51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</w:tcPr>
          <w:p w14:paraId="29FE2FE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78830630" w14:textId="77777777" w:rsidTr="006B2C73">
        <w:tc>
          <w:tcPr>
            <w:tcW w:w="2711" w:type="dxa"/>
          </w:tcPr>
          <w:p w14:paraId="3C57839E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04612A01" w14:textId="7A5001BD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andi Ander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</w:t>
            </w:r>
          </w:p>
          <w:p w14:paraId="1E952788" w14:textId="06A1BE71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5B1A449A" w14:textId="5B087FF8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</w:t>
            </w:r>
          </w:p>
          <w:p w14:paraId="19C6AAA1" w14:textId="04FF5BD4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drew </w:t>
            </w:r>
            <w:r w:rsidRPr="006B2C73">
              <w:rPr>
                <w:rFonts w:ascii="Consolas" w:hAnsi="Consolas"/>
                <w:bCs/>
                <w:noProof/>
              </w:rPr>
              <w:t xml:space="preserve">Clark </w:t>
            </w:r>
            <w:r w:rsidR="009F3269" w:rsidRPr="009F3269">
              <w:rPr>
                <w:rFonts w:ascii="Consolas" w:hAnsi="Consolas"/>
                <w:bCs/>
                <w:noProof/>
              </w:rPr>
              <w:t>44</w:t>
            </w:r>
          </w:p>
          <w:p w14:paraId="758C9E6E" w14:textId="42D7CE70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</w:t>
            </w:r>
          </w:p>
        </w:tc>
        <w:tc>
          <w:tcPr>
            <w:tcW w:w="4525" w:type="dxa"/>
          </w:tcPr>
          <w:p w14:paraId="30AB1A57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Clark is 44 years old.</w:t>
            </w:r>
          </w:p>
          <w:p w14:paraId="2F1E524D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Williams is 57 years old.</w:t>
            </w:r>
          </w:p>
          <w:p w14:paraId="39480D85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Scott is 35 years old.</w:t>
            </w:r>
          </w:p>
          <w:p w14:paraId="1C3B6DFA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Anderson is 65 years old.</w:t>
            </w:r>
          </w:p>
          <w:p w14:paraId="0BF6074F" w14:textId="2EF6CE50" w:rsidR="009F3269" w:rsidRPr="009F3269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Newton Holland is 27 years old.</w:t>
            </w:r>
          </w:p>
        </w:tc>
      </w:tr>
    </w:tbl>
    <w:p w14:paraId="55914AE2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7A8DF6C7" w14:textId="4EEAFECE" w:rsidR="005E7572" w:rsidRDefault="009F3269" w:rsidP="009F3269">
      <w:pPr>
        <w:rPr>
          <w:lang w:val="bg-BG"/>
        </w:rPr>
      </w:pPr>
      <w:r w:rsidRPr="009F3269">
        <w:t xml:space="preserve">Create a </w:t>
      </w:r>
      <w:r w:rsidRPr="009F3269">
        <w:rPr>
          <w:b/>
        </w:rPr>
        <w:t>new class</w:t>
      </w:r>
      <w:r w:rsidRPr="009F3269">
        <w:t xml:space="preserve"> and ensure </w:t>
      </w:r>
      <w:r w:rsidRPr="009F3269">
        <w:rPr>
          <w:b/>
        </w:rPr>
        <w:t>proper naming</w:t>
      </w:r>
      <w:r w:rsidRPr="009F3269">
        <w:t xml:space="preserve">. Define th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t>properties:</w:t>
      </w:r>
    </w:p>
    <w:p w14:paraId="283E0891" w14:textId="77777777" w:rsidR="005E7572" w:rsidRDefault="005E7572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72EB7B6D" w14:textId="77777777" w:rsidR="009F3269" w:rsidRPr="009F3269" w:rsidRDefault="009F3269" w:rsidP="009F3269">
      <w:pPr>
        <w:rPr>
          <w:lang w:val="bg-BG"/>
        </w:rPr>
      </w:pPr>
    </w:p>
    <w:tbl>
      <w:tblPr>
        <w:tblStyle w:val="TableGrid"/>
        <w:tblW w:w="557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73"/>
      </w:tblGrid>
      <w:tr w:rsidR="009F3269" w:rsidRPr="009F3269" w14:paraId="68473A5D" w14:textId="77777777" w:rsidTr="001F4D77">
        <w:trPr>
          <w:trHeight w:val="133"/>
        </w:trPr>
        <w:tc>
          <w:tcPr>
            <w:tcW w:w="5573" w:type="dxa"/>
            <w:shd w:val="clear" w:color="auto" w:fill="D9D9D9" w:themeFill="background1" w:themeFillShade="D9"/>
          </w:tcPr>
          <w:p w14:paraId="3341397D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5BBE4123" w14:textId="77777777" w:rsidTr="001F4D77">
        <w:trPr>
          <w:trHeight w:val="1794"/>
        </w:trPr>
        <w:tc>
          <w:tcPr>
            <w:tcW w:w="5573" w:type="dxa"/>
          </w:tcPr>
          <w:p w14:paraId="0F96E6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</w:p>
          <w:p w14:paraId="2B0F684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92143D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5C3552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4B34A1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6D2E27C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EB7D0F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0CD8298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CD5C9C9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onstructor for </w:t>
      </w:r>
      <w:r w:rsidRPr="009F3269">
        <w:rPr>
          <w:rFonts w:ascii="Consolas" w:hAnsi="Consolas"/>
          <w:b/>
          <w:noProof/>
        </w:rPr>
        <w:t>Person</w:t>
      </w:r>
      <w:r w:rsidRPr="009F3269">
        <w:t xml:space="preserve">, which takes 3 parameters </w:t>
      </w:r>
      <w:r w:rsidRPr="009F3269">
        <w:rPr>
          <w:rFonts w:ascii="Consolas" w:hAnsi="Consolas"/>
          <w:b/>
          <w:noProof/>
        </w:rPr>
        <w:t>fir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la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age</w:t>
      </w:r>
      <w:r w:rsidRPr="009F3269">
        <w:rPr>
          <w:noProof/>
        </w:rPr>
        <w:t>:</w:t>
      </w:r>
    </w:p>
    <w:tbl>
      <w:tblPr>
        <w:tblStyle w:val="TableGrid"/>
        <w:tblW w:w="62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225"/>
      </w:tblGrid>
      <w:tr w:rsidR="009F3269" w:rsidRPr="009F3269" w14:paraId="59DF9DD8" w14:textId="77777777" w:rsidTr="001F4D77">
        <w:trPr>
          <w:trHeight w:val="101"/>
        </w:trPr>
        <w:tc>
          <w:tcPr>
            <w:tcW w:w="6225" w:type="dxa"/>
            <w:shd w:val="clear" w:color="auto" w:fill="D9D9D9" w:themeFill="background1" w:themeFillShade="D9"/>
          </w:tcPr>
          <w:p w14:paraId="20AAF758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79D1AF1" w14:textId="77777777" w:rsidTr="001F4D77">
        <w:trPr>
          <w:trHeight w:val="1384"/>
        </w:trPr>
        <w:tc>
          <w:tcPr>
            <w:tcW w:w="6225" w:type="dxa"/>
          </w:tcPr>
          <w:p w14:paraId="72B74E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)</w:t>
            </w:r>
          </w:p>
          <w:p w14:paraId="7D3CCF4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0E7E24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 = firstName;</w:t>
            </w:r>
          </w:p>
          <w:p w14:paraId="7AE0ACC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 = lastName;</w:t>
            </w:r>
          </w:p>
          <w:p w14:paraId="18508F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= age;</w:t>
            </w:r>
          </w:p>
          <w:p w14:paraId="658CDA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11F8604" w14:textId="77777777" w:rsidR="009F3269" w:rsidRPr="009F3269" w:rsidRDefault="009F3269" w:rsidP="009F3269">
      <w:pPr>
        <w:rPr>
          <w:lang w:val="bg-BG"/>
        </w:rPr>
      </w:pPr>
      <w:r w:rsidRPr="009F3269">
        <w:t xml:space="preserve">Overrid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:</w:t>
      </w:r>
    </w:p>
    <w:tbl>
      <w:tblPr>
        <w:tblStyle w:val="TableGrid"/>
        <w:tblW w:w="777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776"/>
      </w:tblGrid>
      <w:tr w:rsidR="009F3269" w:rsidRPr="009F3269" w14:paraId="1AFB22A0" w14:textId="77777777" w:rsidTr="001F4D77">
        <w:trPr>
          <w:trHeight w:val="65"/>
        </w:trPr>
        <w:tc>
          <w:tcPr>
            <w:tcW w:w="7776" w:type="dxa"/>
            <w:shd w:val="clear" w:color="auto" w:fill="D9D9D9" w:themeFill="background1" w:themeFillShade="D9"/>
          </w:tcPr>
          <w:p w14:paraId="0165019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4AE5E6C" w14:textId="77777777" w:rsidTr="001F4D77">
        <w:trPr>
          <w:trHeight w:val="895"/>
        </w:trPr>
        <w:tc>
          <w:tcPr>
            <w:tcW w:w="7776" w:type="dxa"/>
          </w:tcPr>
          <w:p w14:paraId="2F6C180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overrid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oString()</w:t>
            </w:r>
          </w:p>
          <w:p w14:paraId="60E1FFC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91F08F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$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is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years old.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16A8CC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0694149" w14:textId="77777777" w:rsidR="009F3269" w:rsidRPr="009F3269" w:rsidRDefault="009F3269" w:rsidP="009F3269">
      <w:pPr>
        <w:rPr>
          <w:lang w:val="bg-BG"/>
        </w:rPr>
      </w:pPr>
    </w:p>
    <w:p w14:paraId="30FA3E26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Salary Increase</w:t>
      </w:r>
    </w:p>
    <w:p w14:paraId="0B2F0D3A" w14:textId="77777777" w:rsidR="009F3269" w:rsidRPr="009F3269" w:rsidRDefault="009F3269" w:rsidP="009F3269">
      <w:pPr>
        <w:jc w:val="both"/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Pr="009F3269">
        <w:t xml:space="preserve"> </w:t>
      </w:r>
      <w:r w:rsidRPr="009F3269">
        <w:rPr>
          <w:b/>
        </w:rPr>
        <w:t>Refactor the project from the last task.</w:t>
      </w:r>
    </w:p>
    <w:p w14:paraId="271B203F" w14:textId="4B2F8648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Create objects of the class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rFonts w:cstheme="minorHAnsi"/>
        </w:rPr>
        <w:t>.</w:t>
      </w:r>
      <w:r w:rsidRPr="009F3269">
        <w:t xml:space="preserve"> Read their </w:t>
      </w:r>
      <w:r w:rsidRPr="009F3269">
        <w:rPr>
          <w:rFonts w:ascii="Consolas" w:hAnsi="Consolas"/>
          <w:b/>
          <w:noProof/>
        </w:rPr>
        <w:t>name</w:t>
      </w:r>
      <w:r w:rsidRPr="009F3269">
        <w:t xml:space="preserve">, </w:t>
      </w:r>
      <w:r w:rsidRPr="009F3269">
        <w:rPr>
          <w:rFonts w:ascii="Consolas" w:hAnsi="Consolas"/>
          <w:b/>
          <w:noProof/>
        </w:rPr>
        <w:t>age</w:t>
      </w:r>
      <w:r w:rsidR="000601D7">
        <w:rPr>
          <w:rFonts w:ascii="Consolas" w:hAnsi="Consolas"/>
          <w:b/>
          <w:noProof/>
        </w:rPr>
        <w:t>,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from the console. Read the percentage of the bonus to every </w:t>
      </w:r>
      <w:r w:rsidRPr="009F3269">
        <w:rPr>
          <w:rFonts w:ascii="Consolas" w:hAnsi="Consolas"/>
          <w:b/>
          <w:noProof/>
        </w:rPr>
        <w:t>Person</w:t>
      </w:r>
      <w:r w:rsidR="000601D7">
        <w:rPr>
          <w:rFonts w:ascii="Consolas" w:hAnsi="Consolas"/>
          <w:b/>
          <w:noProof/>
        </w:rPr>
        <w:t>'s</w:t>
      </w:r>
      <w:r w:rsidRPr="009F3269">
        <w:rPr>
          <w:noProof/>
        </w:rPr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t xml:space="preserve">. People younger than </w:t>
      </w:r>
      <w:r w:rsidRPr="009F3269">
        <w:rPr>
          <w:b/>
        </w:rPr>
        <w:t>30</w:t>
      </w:r>
      <w:r w:rsidRPr="009F3269">
        <w:t xml:space="preserve"> </w:t>
      </w:r>
      <w:r w:rsidRPr="009F3269">
        <w:rPr>
          <w:b/>
        </w:rPr>
        <w:t>get half the increase</w:t>
      </w:r>
      <w:r w:rsidRPr="009F3269">
        <w:t xml:space="preserve">. 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>from the previous task.</w:t>
      </w:r>
    </w:p>
    <w:p w14:paraId="56B0D0E0" w14:textId="77777777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New </w:t>
      </w:r>
      <w:r w:rsidRPr="009F3269">
        <w:rPr>
          <w:b/>
        </w:rPr>
        <w:t>properties</w:t>
      </w:r>
      <w:r w:rsidRPr="009F3269">
        <w:t xml:space="preserve"> and </w:t>
      </w:r>
      <w:r w:rsidRPr="009F3269">
        <w:rPr>
          <w:b/>
        </w:rPr>
        <w:t>methods:</w:t>
      </w:r>
    </w:p>
    <w:p w14:paraId="5849FFDC" w14:textId="77777777" w:rsidR="009F3269" w:rsidRPr="009F3269" w:rsidRDefault="009F3269" w:rsidP="009F3269">
      <w:pPr>
        <w:pStyle w:val="ListParagraph"/>
        <w:numPr>
          <w:ilvl w:val="0"/>
          <w:numId w:val="40"/>
        </w:numPr>
        <w:jc w:val="both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Salary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</w:p>
    <w:p w14:paraId="29E976A3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jc w:val="both"/>
        <w:rPr>
          <w:rFonts w:ascii="Consolas" w:hAnsi="Consolas"/>
          <w:noProof/>
          <w:lang w:val="bg-BG"/>
        </w:rPr>
      </w:pPr>
      <w:bookmarkStart w:id="4" w:name="OLE_LINK14"/>
      <w:bookmarkStart w:id="5" w:name="OLE_LINK15"/>
      <w:r w:rsidRPr="009F3269">
        <w:rPr>
          <w:rFonts w:ascii="Consolas" w:hAnsi="Consolas"/>
          <w:b/>
          <w:noProof/>
        </w:rPr>
        <w:t>IncreaseSalary</w:t>
      </w:r>
      <w:r w:rsidRPr="009F3269">
        <w:rPr>
          <w:rFonts w:ascii="Consolas" w:hAnsi="Consolas"/>
          <w:noProof/>
        </w:rPr>
        <w:t>(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  <w:r w:rsidRPr="009F3269">
        <w:rPr>
          <w:rFonts w:ascii="Consolas" w:hAnsi="Consolas"/>
          <w:b/>
          <w:noProof/>
        </w:rPr>
        <w:t>percentage</w:t>
      </w:r>
      <w:r w:rsidRPr="009F3269">
        <w:rPr>
          <w:rFonts w:ascii="Consolas" w:hAnsi="Consolas"/>
          <w:noProof/>
        </w:rPr>
        <w:t>)</w:t>
      </w:r>
    </w:p>
    <w:bookmarkEnd w:id="4"/>
    <w:bookmarkEnd w:id="5"/>
    <w:p w14:paraId="6E8CD8EE" w14:textId="3B7AC197" w:rsidR="005E7572" w:rsidRDefault="009F3269" w:rsidP="005E7572">
      <w:pPr>
        <w:spacing w:before="0" w:after="0"/>
        <w:jc w:val="both"/>
      </w:pPr>
      <w:r w:rsidRPr="009F3269">
        <w:t>You should be able to use the class like this:</w:t>
      </w:r>
    </w:p>
    <w:p w14:paraId="464AB7D2" w14:textId="0CF445A0" w:rsidR="009F3269" w:rsidRPr="005E7572" w:rsidRDefault="005E7572" w:rsidP="005E7572">
      <w:pPr>
        <w:spacing w:before="0" w:after="200"/>
      </w:pPr>
      <w:r>
        <w:br w:type="page"/>
      </w:r>
    </w:p>
    <w:p w14:paraId="2C6B1614" w14:textId="77777777" w:rsidR="009F3269" w:rsidRPr="009F3269" w:rsidRDefault="009F3269" w:rsidP="009F3269">
      <w:pPr>
        <w:spacing w:before="0" w:after="0"/>
        <w:rPr>
          <w:lang w:val="bg-BG"/>
        </w:rPr>
      </w:pPr>
    </w:p>
    <w:tbl>
      <w:tblPr>
        <w:tblStyle w:val="TableGrid"/>
        <w:tblW w:w="631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12"/>
      </w:tblGrid>
      <w:tr w:rsidR="009F3269" w:rsidRPr="009F3269" w14:paraId="1F2DA898" w14:textId="77777777" w:rsidTr="001F4D77">
        <w:trPr>
          <w:trHeight w:val="245"/>
        </w:trPr>
        <w:tc>
          <w:tcPr>
            <w:tcW w:w="6312" w:type="dxa"/>
            <w:shd w:val="clear" w:color="auto" w:fill="D9D9D9" w:themeFill="background1" w:themeFillShade="D9"/>
          </w:tcPr>
          <w:p w14:paraId="233ABB3C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71BA3B86" w14:textId="77777777" w:rsidTr="001F4D77">
        <w:trPr>
          <w:trHeight w:val="3172"/>
        </w:trPr>
        <w:tc>
          <w:tcPr>
            <w:tcW w:w="6312" w:type="dxa"/>
          </w:tcPr>
          <w:p w14:paraId="35A980B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6" w:name="OLE_LINK12"/>
            <w:bookmarkStart w:id="7" w:name="OLE_LINK13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2BCFBB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6710D37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0B8DB3C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37C06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33DDE03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</w:t>
            </w:r>
          </w:p>
          <w:p w14:paraId="61EFE79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mdArgs[1],</w:t>
            </w:r>
          </w:p>
          <w:p w14:paraId="4B95440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Parse(cmdArgs[2]), </w:t>
            </w:r>
          </w:p>
          <w:p w14:paraId="385ECF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3]));</w:t>
            </w:r>
          </w:p>
          <w:p w14:paraId="2850113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22B1D1B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1AC60AD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A9A42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centage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AEAA0E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ForEach(p =&gt; p.IncreaseSalary(parcentage));</w:t>
            </w:r>
          </w:p>
          <w:p w14:paraId="262B99DB" w14:textId="77777777" w:rsidR="009F3269" w:rsidRPr="009F3269" w:rsidRDefault="009F3269" w:rsidP="001F4D7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ersons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  <w:bookmarkEnd w:id="6"/>
            <w:bookmarkEnd w:id="7"/>
          </w:p>
        </w:tc>
      </w:tr>
    </w:tbl>
    <w:p w14:paraId="108A8323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32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009"/>
      </w:tblGrid>
      <w:tr w:rsidR="009F3269" w:rsidRPr="009F3269" w14:paraId="787BA6E0" w14:textId="77777777" w:rsidTr="002501AB">
        <w:tc>
          <w:tcPr>
            <w:tcW w:w="3315" w:type="dxa"/>
            <w:shd w:val="clear" w:color="auto" w:fill="D9D9D9" w:themeFill="background1" w:themeFillShade="D9"/>
          </w:tcPr>
          <w:p w14:paraId="2CD58825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009" w:type="dxa"/>
            <w:shd w:val="clear" w:color="auto" w:fill="D9D9D9" w:themeFill="background1" w:themeFillShade="D9"/>
          </w:tcPr>
          <w:p w14:paraId="16D4B04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06CAAB88" w14:textId="77777777" w:rsidTr="002501AB">
        <w:tc>
          <w:tcPr>
            <w:tcW w:w="3315" w:type="dxa"/>
          </w:tcPr>
          <w:p w14:paraId="3ABDCEB8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EB03FB0" w14:textId="00008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 2200</w:t>
            </w:r>
          </w:p>
          <w:p w14:paraId="6A880A6B" w14:textId="6324CDC3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Newton Holland </w:t>
            </w:r>
            <w:r w:rsidR="009F3269" w:rsidRPr="009F3269">
              <w:rPr>
                <w:rFonts w:ascii="Consolas" w:hAnsi="Consolas"/>
                <w:bCs/>
                <w:noProof/>
              </w:rPr>
              <w:t>57 3333</w:t>
            </w:r>
          </w:p>
          <w:p w14:paraId="00048FA7" w14:textId="1EDFF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Rachelle Nelson </w:t>
            </w:r>
            <w:r w:rsidR="009F3269" w:rsidRPr="009F3269">
              <w:rPr>
                <w:rFonts w:ascii="Consolas" w:hAnsi="Consolas"/>
                <w:bCs/>
                <w:noProof/>
              </w:rPr>
              <w:t>27 600</w:t>
            </w:r>
          </w:p>
          <w:p w14:paraId="4A07B8E8" w14:textId="04E4F6E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Brandi Scott </w:t>
            </w:r>
            <w:r w:rsidR="009F3269" w:rsidRPr="009F3269">
              <w:rPr>
                <w:rFonts w:ascii="Consolas" w:hAnsi="Consolas"/>
                <w:bCs/>
                <w:noProof/>
              </w:rPr>
              <w:t>44 666.66</w:t>
            </w:r>
          </w:p>
          <w:p w14:paraId="254D81D0" w14:textId="1795BBE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George Miller </w:t>
            </w:r>
            <w:r w:rsidR="009F3269" w:rsidRPr="009F3269">
              <w:rPr>
                <w:rFonts w:ascii="Consolas" w:hAnsi="Consolas"/>
                <w:bCs/>
                <w:noProof/>
              </w:rPr>
              <w:t>35 559.4</w:t>
            </w:r>
          </w:p>
          <w:p w14:paraId="2979CE9F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009" w:type="dxa"/>
          </w:tcPr>
          <w:p w14:paraId="40F87D3B" w14:textId="28C0ADC6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2640.00 leva.</w:t>
            </w:r>
          </w:p>
          <w:p w14:paraId="17E9279D" w14:textId="075671E2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3999.60 leva.</w:t>
            </w:r>
          </w:p>
          <w:p w14:paraId="66A16A14" w14:textId="621B9E3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60.00 leva.</w:t>
            </w:r>
          </w:p>
          <w:p w14:paraId="596F7C5F" w14:textId="439A2A5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799.99 leva.</w:t>
            </w:r>
          </w:p>
          <w:p w14:paraId="25033310" w14:textId="04EA75DD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01AB">
              <w:rPr>
                <w:rFonts w:ascii="Consolas" w:hAnsi="Consolas"/>
                <w:bCs/>
                <w:noProof/>
              </w:rPr>
              <w:t>George Miller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71.28 leva.</w:t>
            </w:r>
          </w:p>
        </w:tc>
      </w:tr>
    </w:tbl>
    <w:p w14:paraId="28233528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69BB1493" w14:textId="77777777" w:rsidR="009F3269" w:rsidRPr="009F3269" w:rsidRDefault="009F3269" w:rsidP="009F3269">
      <w:pPr>
        <w:rPr>
          <w:lang w:val="bg-BG"/>
        </w:rPr>
      </w:pPr>
      <w:r w:rsidRPr="009F3269">
        <w:t xml:space="preserve">Add a new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</w:t>
      </w:r>
      <w:r w:rsidRPr="009F3269">
        <w:t xml:space="preserve">property for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b/>
        </w:rPr>
        <w:t>refactor the constructor</w:t>
      </w:r>
      <w:r w:rsidRPr="009F3269">
        <w:t xml:space="preserve">. Add a new </w:t>
      </w:r>
      <w:r w:rsidRPr="009F3269">
        <w:rPr>
          <w:b/>
        </w:rPr>
        <w:t>method</w:t>
      </w:r>
      <w:r w:rsidRPr="009F3269">
        <w:t xml:space="preserve">, which will </w:t>
      </w:r>
      <w:r w:rsidRPr="009F3269">
        <w:rPr>
          <w:b/>
        </w:rPr>
        <w:t>update</w:t>
      </w:r>
      <w:r w:rsidRPr="009F3269"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>with a bonus:</w:t>
      </w:r>
    </w:p>
    <w:tbl>
      <w:tblPr>
        <w:tblStyle w:val="TableGrid"/>
        <w:tblW w:w="60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029"/>
      </w:tblGrid>
      <w:tr w:rsidR="009F3269" w:rsidRPr="009F3269" w14:paraId="32BD2276" w14:textId="77777777" w:rsidTr="001F4D77">
        <w:trPr>
          <w:trHeight w:val="186"/>
        </w:trPr>
        <w:tc>
          <w:tcPr>
            <w:tcW w:w="6029" w:type="dxa"/>
            <w:shd w:val="clear" w:color="auto" w:fill="D9D9D9" w:themeFill="background1" w:themeFillShade="D9"/>
          </w:tcPr>
          <w:p w14:paraId="49112B7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7969DFB6" w14:textId="77777777" w:rsidTr="001F4D77">
        <w:trPr>
          <w:trHeight w:val="2419"/>
        </w:trPr>
        <w:tc>
          <w:tcPr>
            <w:tcW w:w="6029" w:type="dxa"/>
          </w:tcPr>
          <w:p w14:paraId="1CDFE57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ncreaseSalary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centage)</w:t>
            </w:r>
          </w:p>
          <w:p w14:paraId="547366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A357B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&gt; 30)</w:t>
            </w:r>
          </w:p>
          <w:p w14:paraId="20E0A8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5B258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100;</w:t>
            </w:r>
          </w:p>
          <w:p w14:paraId="05EB6E1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3EC01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00079F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F7B46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200;</w:t>
            </w:r>
          </w:p>
          <w:p w14:paraId="77570CA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618D00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DB831DD" w14:textId="121FC619" w:rsidR="009F3269" w:rsidRDefault="009F3269" w:rsidP="009F3269">
      <w:r w:rsidRPr="009F3269">
        <w:t xml:space="preserve">Refactor th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 for this task.</w:t>
      </w:r>
    </w:p>
    <w:p w14:paraId="67FF5EAF" w14:textId="77777777" w:rsidR="005E7572" w:rsidRPr="009F3269" w:rsidRDefault="005E7572" w:rsidP="009F3269">
      <w:pPr>
        <w:rPr>
          <w:lang w:val="bg-BG"/>
        </w:rPr>
      </w:pPr>
    </w:p>
    <w:p w14:paraId="4E5DE917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Validation of Data</w:t>
      </w:r>
    </w:p>
    <w:p w14:paraId="03C3F04D" w14:textId="430D6A9E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0EE65E64" w14:textId="77777777" w:rsidR="009F3269" w:rsidRPr="009F3269" w:rsidRDefault="009F3269" w:rsidP="009F3269">
      <w:pPr>
        <w:rPr>
          <w:lang w:val="bg-BG"/>
        </w:rPr>
      </w:pPr>
      <w:r w:rsidRPr="009F3269">
        <w:t xml:space="preserve">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 xml:space="preserve">with proper </w:t>
      </w:r>
      <w:r w:rsidRPr="009F3269">
        <w:rPr>
          <w:b/>
        </w:rPr>
        <w:t>validation</w:t>
      </w:r>
      <w:r w:rsidRPr="009F3269">
        <w:t xml:space="preserve"> for every </w:t>
      </w:r>
      <w:r w:rsidRPr="009F3269">
        <w:rPr>
          <w:b/>
        </w:rPr>
        <w:t>field</w:t>
      </w:r>
      <w:r w:rsidRPr="009F3269">
        <w:t>:</w:t>
      </w:r>
    </w:p>
    <w:p w14:paraId="36BFE072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lastRenderedPageBreak/>
        <w:t>Nam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be at </w:t>
      </w:r>
      <w:r w:rsidRPr="009F3269">
        <w:rPr>
          <w:b/>
          <w:bCs/>
        </w:rPr>
        <w:t>least 3 symbols</w:t>
      </w:r>
    </w:p>
    <w:p w14:paraId="7A123F24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Ag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</w:t>
      </w:r>
      <w:r w:rsidRPr="009F3269">
        <w:rPr>
          <w:b/>
          <w:bCs/>
        </w:rPr>
        <w:t>not</w:t>
      </w:r>
      <w:r w:rsidRPr="009F3269">
        <w:rPr>
          <w:bCs/>
        </w:rPr>
        <w:t xml:space="preserve"> be </w:t>
      </w:r>
      <w:r w:rsidRPr="009F3269">
        <w:rPr>
          <w:b/>
          <w:bCs/>
        </w:rPr>
        <w:t>zero</w:t>
      </w:r>
      <w:r w:rsidRPr="009F3269">
        <w:rPr>
          <w:bCs/>
        </w:rPr>
        <w:t xml:space="preserve"> </w:t>
      </w:r>
      <w:r w:rsidRPr="009F3269">
        <w:rPr>
          <w:b/>
          <w:bCs/>
        </w:rPr>
        <w:t>or negative</w:t>
      </w:r>
    </w:p>
    <w:p w14:paraId="290D3E18" w14:textId="6BC57F16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Salary</w:t>
      </w:r>
      <w:r w:rsidRPr="009F3269">
        <w:rPr>
          <w:bCs/>
          <w:noProof/>
        </w:rPr>
        <w:t xml:space="preserve"> </w:t>
      </w:r>
      <w:r w:rsidRPr="009F3269">
        <w:rPr>
          <w:b/>
          <w:bCs/>
        </w:rPr>
        <w:t>can't</w:t>
      </w:r>
      <w:r w:rsidRPr="009F3269">
        <w:rPr>
          <w:bCs/>
        </w:rPr>
        <w:t xml:space="preserve"> be </w:t>
      </w:r>
      <w:r w:rsidRPr="009F3269">
        <w:rPr>
          <w:b/>
          <w:bCs/>
        </w:rPr>
        <w:t>less than 460</w:t>
      </w:r>
      <w:r w:rsidR="00661C59">
        <w:rPr>
          <w:b/>
          <w:bCs/>
        </w:rPr>
        <w:t xml:space="preserve"> (decimal)</w:t>
      </w:r>
    </w:p>
    <w:p w14:paraId="7C13D57D" w14:textId="4A2BBD34" w:rsidR="009F3269" w:rsidRPr="009F3269" w:rsidRDefault="00A3579B" w:rsidP="009F3269">
      <w:pPr>
        <w:rPr>
          <w:lang w:val="bg-BG"/>
        </w:rPr>
      </w:pPr>
      <w:r>
        <w:t xml:space="preserve">If some of the properties are </w:t>
      </w:r>
      <w:r w:rsidRPr="00AF6C75">
        <w:rPr>
          <w:b/>
          <w:bCs/>
        </w:rPr>
        <w:t>NOT valid</w:t>
      </w:r>
      <w:r>
        <w:t xml:space="preserve"> throw </w:t>
      </w:r>
      <w:hyperlink r:id="rId10" w:history="1">
        <w:r w:rsidRPr="00A3579B">
          <w:rPr>
            <w:rStyle w:val="Hyperlink"/>
            <w:rFonts w:ascii="Consolas" w:hAnsi="Consolas"/>
            <w:b/>
            <w:noProof/>
          </w:rPr>
          <w:t>ArgumentExeption</w:t>
        </w:r>
      </w:hyperlink>
      <w:r>
        <w:rPr>
          <w:rFonts w:ascii="Consolas" w:hAnsi="Consolas"/>
          <w:b/>
          <w:noProof/>
        </w:rPr>
        <w:t xml:space="preserve"> </w:t>
      </w:r>
      <w:r w:rsidRPr="00A3579B">
        <w:rPr>
          <w:rFonts w:cstheme="minorHAnsi"/>
          <w:bCs/>
          <w:noProof/>
        </w:rPr>
        <w:t>with the following mess</w:t>
      </w:r>
      <w:r>
        <w:rPr>
          <w:rFonts w:cstheme="minorHAnsi"/>
          <w:bCs/>
          <w:noProof/>
        </w:rPr>
        <w:t>a</w:t>
      </w:r>
      <w:r w:rsidRPr="00A3579B">
        <w:rPr>
          <w:rFonts w:cstheme="minorHAnsi"/>
          <w:bCs/>
          <w:noProof/>
        </w:rPr>
        <w:t>ges</w:t>
      </w:r>
      <w:r w:rsidR="009F3269" w:rsidRPr="00A3579B">
        <w:rPr>
          <w:rFonts w:cstheme="minorHAnsi"/>
        </w:rPr>
        <w:t>:</w:t>
      </w:r>
    </w:p>
    <w:p w14:paraId="1FF21426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Age cannot be zero or a negative integer!"</w:t>
      </w:r>
    </w:p>
    <w:p w14:paraId="24FBB379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First name cannot contain fewer than 3 symbols!"</w:t>
      </w:r>
    </w:p>
    <w:p w14:paraId="6720EF3D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Last name cannot contain fewer than 3 symbols!"</w:t>
      </w:r>
    </w:p>
    <w:p w14:paraId="7586DF88" w14:textId="11CA2605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Salary cannot be less than 6</w:t>
      </w:r>
      <w:r w:rsidR="0032604E">
        <w:rPr>
          <w:rFonts w:ascii="Consolas" w:hAnsi="Consolas" w:cstheme="minorHAnsi"/>
          <w:b/>
          <w:bCs/>
          <w:noProof/>
        </w:rPr>
        <w:t>5</w:t>
      </w:r>
      <w:r w:rsidRPr="009F3269">
        <w:rPr>
          <w:rFonts w:ascii="Consolas" w:hAnsi="Consolas" w:cstheme="minorHAnsi"/>
          <w:b/>
          <w:bCs/>
          <w:noProof/>
        </w:rPr>
        <w:t>0 leva!"</w:t>
      </w:r>
    </w:p>
    <w:p w14:paraId="2557E4AA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917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5976"/>
      </w:tblGrid>
      <w:tr w:rsidR="009F3269" w:rsidRPr="009F3269" w14:paraId="182625DB" w14:textId="77777777" w:rsidTr="00715C7A">
        <w:tc>
          <w:tcPr>
            <w:tcW w:w="3194" w:type="dxa"/>
            <w:shd w:val="clear" w:color="auto" w:fill="D9D9D9" w:themeFill="background1" w:themeFillShade="D9"/>
          </w:tcPr>
          <w:p w14:paraId="37EC17F0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976" w:type="dxa"/>
            <w:shd w:val="clear" w:color="auto" w:fill="D9D9D9" w:themeFill="background1" w:themeFillShade="D9"/>
          </w:tcPr>
          <w:p w14:paraId="775F254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2C29B93B" w14:textId="77777777" w:rsidTr="00715C7A">
        <w:tc>
          <w:tcPr>
            <w:tcW w:w="3194" w:type="dxa"/>
          </w:tcPr>
          <w:p w14:paraId="0A870F3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7A5F5D7C" w14:textId="06FBDA58" w:rsidR="009F3269" w:rsidRPr="009F3269" w:rsidRDefault="0032604E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2604E">
              <w:rPr>
                <w:rFonts w:ascii="Consolas" w:hAnsi="Consolas"/>
                <w:bCs/>
                <w:noProof/>
              </w:rPr>
              <w:t>Andrew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B72755" w:rsidRPr="00B72755">
              <w:rPr>
                <w:rFonts w:ascii="Consolas" w:hAnsi="Consolas"/>
                <w:bCs/>
                <w:noProof/>
              </w:rPr>
              <w:t>Williams</w:t>
            </w:r>
            <w:r w:rsidR="00B72755"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-6 2200</w:t>
            </w:r>
          </w:p>
          <w:p w14:paraId="37925A34" w14:textId="6594848E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 xml:space="preserve">B </w:t>
            </w:r>
            <w:r w:rsidR="00B72755">
              <w:rPr>
                <w:rFonts w:ascii="Consolas" w:hAnsi="Consolas"/>
                <w:bCs/>
                <w:noProof/>
              </w:rPr>
              <w:t>Gomez</w:t>
            </w:r>
            <w:r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049B55FC" w14:textId="2F80EDB5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27 6</w:t>
            </w:r>
            <w:r w:rsidR="0032604E">
              <w:rPr>
                <w:rFonts w:ascii="Consolas" w:hAnsi="Consolas"/>
                <w:bCs/>
                <w:noProof/>
              </w:rPr>
              <w:t>7</w:t>
            </w:r>
            <w:r w:rsidR="009F3269" w:rsidRPr="009F3269">
              <w:rPr>
                <w:rFonts w:ascii="Consolas" w:hAnsi="Consolas"/>
                <w:bCs/>
                <w:noProof/>
              </w:rPr>
              <w:t>0</w:t>
            </w:r>
          </w:p>
          <w:p w14:paraId="563E56E6" w14:textId="46E56AB6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Gilbert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H 44 666.66</w:t>
            </w:r>
          </w:p>
          <w:p w14:paraId="309891CB" w14:textId="21926F6C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Joshu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Anderson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35 300</w:t>
            </w:r>
          </w:p>
          <w:p w14:paraId="681DE339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976" w:type="dxa"/>
          </w:tcPr>
          <w:p w14:paraId="5DA2F0A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8" w:name="OLE_LINK3"/>
            <w:bookmarkStart w:id="9" w:name="OLE_LINK4"/>
            <w:bookmarkStart w:id="10" w:name="OLE_LINK20"/>
            <w:r w:rsidRPr="009F3269">
              <w:rPr>
                <w:rFonts w:ascii="Consolas" w:hAnsi="Consolas"/>
                <w:bCs/>
                <w:noProof/>
              </w:rPr>
              <w:t>Age cannot be zero or a negative integer</w:t>
            </w:r>
            <w:bookmarkEnd w:id="8"/>
            <w:bookmarkEnd w:id="9"/>
            <w:bookmarkEnd w:id="1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4EF7F710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1" w:name="OLE_LINK5"/>
            <w:bookmarkStart w:id="12" w:name="OLE_LINK6"/>
            <w:bookmarkStart w:id="13" w:name="OLE_LINK18"/>
            <w:bookmarkStart w:id="14" w:name="OLE_LINK19"/>
            <w:bookmarkStart w:id="15" w:name="OLE_LINK16"/>
            <w:bookmarkStart w:id="16" w:name="OLE_LINK17"/>
            <w:r w:rsidRPr="009F3269">
              <w:rPr>
                <w:rFonts w:ascii="Consolas" w:hAnsi="Consolas"/>
                <w:bCs/>
                <w:noProof/>
              </w:rPr>
              <w:t>First name cannot contain fewer than 3 symbols</w:t>
            </w:r>
            <w:bookmarkEnd w:id="11"/>
            <w:bookmarkEnd w:id="12"/>
            <w:bookmarkEnd w:id="13"/>
            <w:bookmarkEnd w:id="14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19CDEEF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7" w:name="_Hlk506726251"/>
            <w:bookmarkEnd w:id="15"/>
            <w:bookmarkEnd w:id="16"/>
            <w:r w:rsidRPr="009F3269">
              <w:rPr>
                <w:rFonts w:ascii="Consolas" w:hAnsi="Consolas"/>
                <w:bCs/>
                <w:noProof/>
              </w:rPr>
              <w:t>Last name cannot contain fewer than 3 symbols!</w:t>
            </w:r>
          </w:p>
          <w:p w14:paraId="0C553E85" w14:textId="25E42BE0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8" w:name="OLE_LINK7"/>
            <w:bookmarkStart w:id="19" w:name="OLE_LINK8"/>
            <w:bookmarkStart w:id="20" w:name="OLE_LINK21"/>
            <w:bookmarkEnd w:id="17"/>
            <w:r w:rsidRPr="009F3269">
              <w:rPr>
                <w:rFonts w:ascii="Consolas" w:hAnsi="Consolas"/>
                <w:bCs/>
                <w:noProof/>
              </w:rPr>
              <w:t>Salary cannot be less than 6</w:t>
            </w:r>
            <w:r w:rsidR="00B72755">
              <w:rPr>
                <w:rFonts w:ascii="Consolas" w:hAnsi="Consolas"/>
                <w:bCs/>
                <w:noProof/>
              </w:rPr>
              <w:t>5</w:t>
            </w:r>
            <w:r w:rsidRPr="009F3269">
              <w:rPr>
                <w:rFonts w:ascii="Consolas" w:hAnsi="Consolas"/>
                <w:bCs/>
                <w:noProof/>
              </w:rPr>
              <w:t>0 leva</w:t>
            </w:r>
            <w:bookmarkEnd w:id="18"/>
            <w:bookmarkEnd w:id="19"/>
            <w:bookmarkEnd w:id="2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3D4C1E0D" w14:textId="3237A31A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715C7A" w:rsidRPr="009F3269">
              <w:rPr>
                <w:rFonts w:ascii="Consolas" w:hAnsi="Consolas"/>
                <w:bCs/>
                <w:noProof/>
              </w:rPr>
              <w:t>receives</w:t>
            </w:r>
            <w:r w:rsidR="00E61944"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737</w:t>
            </w:r>
            <w:r w:rsidR="009F3269" w:rsidRPr="009F3269">
              <w:rPr>
                <w:rFonts w:ascii="Consolas" w:hAnsi="Consolas"/>
                <w:bCs/>
                <w:noProof/>
              </w:rPr>
              <w:t>.00 leva.</w:t>
            </w:r>
          </w:p>
        </w:tc>
      </w:tr>
    </w:tbl>
    <w:p w14:paraId="57B3E479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2B50E035" w14:textId="77777777" w:rsidR="009F3269" w:rsidRPr="009F3269" w:rsidRDefault="009F3269" w:rsidP="009F3269">
      <w:pPr>
        <w:rPr>
          <w:lang w:val="bg-BG"/>
        </w:rPr>
      </w:pPr>
      <w:r w:rsidRPr="009F3269">
        <w:t xml:space="preserve">Add validation to all of the setters in </w:t>
      </w:r>
      <w:r w:rsidRPr="009F3269">
        <w:rPr>
          <w:rFonts w:ascii="Consolas" w:hAnsi="Consolas"/>
          <w:b/>
          <w:noProof/>
        </w:rPr>
        <w:t>Person</w:t>
      </w:r>
      <w:r w:rsidRPr="009F3269">
        <w:t>. Validation may look like this or something similar:</w:t>
      </w:r>
    </w:p>
    <w:tbl>
      <w:tblPr>
        <w:tblStyle w:val="TableGrid"/>
        <w:tblW w:w="857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574"/>
      </w:tblGrid>
      <w:tr w:rsidR="009F3269" w:rsidRPr="009F3269" w14:paraId="5D21E619" w14:textId="77777777" w:rsidTr="001F4D77">
        <w:trPr>
          <w:trHeight w:val="167"/>
        </w:trPr>
        <w:tc>
          <w:tcPr>
            <w:tcW w:w="8574" w:type="dxa"/>
            <w:shd w:val="clear" w:color="auto" w:fill="D9D9D9" w:themeFill="background1" w:themeFillShade="D9"/>
          </w:tcPr>
          <w:p w14:paraId="58B61A7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125D7E9A" w14:textId="77777777" w:rsidTr="001F4D77">
        <w:trPr>
          <w:trHeight w:val="2174"/>
        </w:trPr>
        <w:tc>
          <w:tcPr>
            <w:tcW w:w="8574" w:type="dxa"/>
          </w:tcPr>
          <w:p w14:paraId="788546F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alary </w:t>
            </w:r>
          </w:p>
          <w:p w14:paraId="2C0146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7E961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</w:p>
          <w:p w14:paraId="5F4F34B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CA6EF1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;</w:t>
            </w:r>
          </w:p>
          <w:p w14:paraId="2B2EC9D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D02862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</w:p>
          <w:p w14:paraId="24E0D3A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02510A0" w14:textId="4FF217B2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value &lt; 6</w:t>
            </w:r>
            <w:r w:rsidR="0079330A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0)</w:t>
            </w:r>
          </w:p>
          <w:p w14:paraId="08FBAB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9E4DFDC" w14:textId="7DEAD4FE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ro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rgumentException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alary cannot be less than 6</w:t>
            </w:r>
            <w:r w:rsidR="0079330A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0 leva!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C6CC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3AFCB1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A0F272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7CE8A5A" w14:textId="77777777" w:rsidR="009F3269" w:rsidRPr="009F3269" w:rsidRDefault="009F3269" w:rsidP="009F3269">
      <w:pPr>
        <w:rPr>
          <w:lang w:val="bg-BG"/>
        </w:rPr>
      </w:pPr>
    </w:p>
    <w:p w14:paraId="399E5F36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First and Reserve Team</w:t>
      </w:r>
    </w:p>
    <w:p w14:paraId="0BB75D28" w14:textId="7A380949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147D8666" w14:textId="77777777" w:rsidR="009F3269" w:rsidRPr="009F3269" w:rsidRDefault="009F3269" w:rsidP="009F3269">
      <w:pPr>
        <w:jc w:val="both"/>
        <w:rPr>
          <w:lang w:val="bg-BG"/>
        </w:rPr>
      </w:pPr>
      <w:r w:rsidRPr="009F3269">
        <w:t xml:space="preserve">Create a </w:t>
      </w:r>
      <w:r w:rsidRPr="009F3269">
        <w:rPr>
          <w:rFonts w:ascii="Consolas" w:hAnsi="Consolas"/>
          <w:b/>
          <w:noProof/>
        </w:rPr>
        <w:t>Team</w:t>
      </w:r>
      <w:r w:rsidRPr="009F3269">
        <w:rPr>
          <w:noProof/>
        </w:rPr>
        <w:t xml:space="preserve"> </w:t>
      </w:r>
      <w:r w:rsidRPr="009F3269">
        <w:t xml:space="preserve">class. Add to this team all of the people you have received. Those who are </w:t>
      </w:r>
      <w:r w:rsidRPr="009F3269">
        <w:rPr>
          <w:b/>
        </w:rPr>
        <w:t>younger than 40</w:t>
      </w:r>
      <w:r w:rsidRPr="009F3269">
        <w:t xml:space="preserve"> go to the </w:t>
      </w:r>
      <w:r w:rsidRPr="009F3269">
        <w:rPr>
          <w:b/>
        </w:rPr>
        <w:t>first team</w:t>
      </w:r>
      <w:r w:rsidRPr="009F3269">
        <w:t xml:space="preserve">, </w:t>
      </w:r>
      <w:r w:rsidRPr="009F3269">
        <w:rPr>
          <w:b/>
        </w:rPr>
        <w:t>others</w:t>
      </w:r>
      <w:r w:rsidRPr="009F3269">
        <w:t xml:space="preserve"> go to the </w:t>
      </w:r>
      <w:r w:rsidRPr="009F3269">
        <w:rPr>
          <w:b/>
        </w:rPr>
        <w:t>reserve team</w:t>
      </w:r>
      <w:r w:rsidRPr="009F3269">
        <w:t xml:space="preserve">. At the end print the </w:t>
      </w:r>
      <w:r w:rsidRPr="009F3269">
        <w:rPr>
          <w:b/>
        </w:rPr>
        <w:t>sizes of the first</w:t>
      </w:r>
      <w:r w:rsidRPr="009F3269">
        <w:t xml:space="preserve"> and the </w:t>
      </w:r>
      <w:r w:rsidRPr="009F3269">
        <w:rPr>
          <w:b/>
        </w:rPr>
        <w:t>reserved team</w:t>
      </w:r>
      <w:r w:rsidRPr="009F3269">
        <w:t>.</w:t>
      </w:r>
    </w:p>
    <w:p w14:paraId="2E99B9BE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have </w:t>
      </w:r>
      <w:r w:rsidRPr="009F3269">
        <w:rPr>
          <w:b/>
        </w:rPr>
        <w:t>private fields</w:t>
      </w:r>
      <w:r w:rsidRPr="009F3269">
        <w:t xml:space="preserve"> for:</w:t>
      </w:r>
    </w:p>
    <w:p w14:paraId="5A777AD3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r w:rsidRPr="009F3269">
        <w:rPr>
          <w:rFonts w:ascii="Consolas" w:hAnsi="Consolas"/>
          <w:b/>
          <w:noProof/>
        </w:rPr>
        <w:t>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34AFD176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Style w:val="CodeChar"/>
          <w:b w:val="0"/>
          <w:noProof w:val="0"/>
          <w:lang w:val="bg-BG"/>
        </w:rPr>
      </w:pPr>
      <w:r w:rsidRPr="009F3269">
        <w:rPr>
          <w:rFonts w:ascii="Consolas" w:hAnsi="Consolas"/>
          <w:b/>
          <w:noProof/>
        </w:rPr>
        <w:t>first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5803696B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bookmarkStart w:id="21" w:name="OLE_LINK22"/>
      <w:bookmarkStart w:id="22" w:name="OLE_LINK23"/>
      <w:r w:rsidRPr="009F3269">
        <w:rPr>
          <w:rFonts w:ascii="Consolas" w:hAnsi="Consolas"/>
          <w:b/>
          <w:noProof/>
        </w:rPr>
        <w:t>reserve</w:t>
      </w:r>
      <w:bookmarkEnd w:id="21"/>
      <w:bookmarkEnd w:id="22"/>
      <w:r w:rsidRPr="009F3269">
        <w:rPr>
          <w:rFonts w:ascii="Consolas" w:hAnsi="Consolas"/>
          <w:b/>
          <w:noProof/>
        </w:rPr>
        <w:t>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15F007A3" w14:textId="77777777" w:rsidR="009F3269" w:rsidRPr="009F3269" w:rsidRDefault="009F3269" w:rsidP="009F3269">
      <w:pPr>
        <w:rPr>
          <w:lang w:val="bg-BG"/>
        </w:rPr>
      </w:pPr>
      <w:r w:rsidRPr="009F3269">
        <w:lastRenderedPageBreak/>
        <w:t xml:space="preserve">The class should have </w:t>
      </w:r>
      <w:r w:rsidRPr="009F3269">
        <w:rPr>
          <w:b/>
        </w:rPr>
        <w:t>constructors</w:t>
      </w:r>
      <w:r w:rsidRPr="009F3269">
        <w:t>:</w:t>
      </w:r>
    </w:p>
    <w:p w14:paraId="3461C2EB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lang w:val="bg-BG"/>
        </w:rPr>
      </w:pPr>
      <w:r w:rsidRPr="009F3269">
        <w:rPr>
          <w:rStyle w:val="CodeChar"/>
        </w:rPr>
        <w:t>Team(string name)</w:t>
      </w:r>
    </w:p>
    <w:p w14:paraId="257F8EE2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also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rPr>
          <w:b/>
        </w:rPr>
        <w:t>properties</w:t>
      </w:r>
      <w:r w:rsidRPr="009F3269">
        <w:t xml:space="preserve"> for:</w:t>
      </w:r>
    </w:p>
    <w:p w14:paraId="299941F4" w14:textId="080B920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First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7783FCE9" w14:textId="2D75707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Reserve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1D8A7D98" w14:textId="77777777" w:rsidR="009F3269" w:rsidRPr="009F3269" w:rsidRDefault="009F3269" w:rsidP="009F3269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9F3269">
        <w:rPr>
          <w:rStyle w:val="CodeChar"/>
          <w:rFonts w:asciiTheme="minorHAnsi" w:hAnsiTheme="minorHAnsi"/>
          <w:b w:val="0"/>
          <w:noProof w:val="0"/>
        </w:rPr>
        <w:t xml:space="preserve">And a </w:t>
      </w:r>
      <w:r w:rsidRPr="009F3269">
        <w:rPr>
          <w:rStyle w:val="CodeChar"/>
          <w:rFonts w:asciiTheme="minorHAnsi" w:hAnsiTheme="minorHAnsi"/>
          <w:noProof w:val="0"/>
        </w:rPr>
        <w:t>method</w:t>
      </w:r>
      <w:r w:rsidRPr="009F3269">
        <w:rPr>
          <w:rStyle w:val="CodeChar"/>
          <w:rFonts w:asciiTheme="minorHAnsi" w:hAnsiTheme="minorHAnsi"/>
          <w:b w:val="0"/>
          <w:noProof w:val="0"/>
        </w:rPr>
        <w:t xml:space="preserve"> for </w:t>
      </w:r>
      <w:r w:rsidRPr="009F3269">
        <w:rPr>
          <w:rStyle w:val="CodeChar"/>
          <w:rFonts w:asciiTheme="minorHAnsi" w:hAnsiTheme="minorHAnsi"/>
          <w:noProof w:val="0"/>
        </w:rPr>
        <w:t>adding players</w:t>
      </w:r>
      <w:r w:rsidRPr="009F3269">
        <w:rPr>
          <w:rStyle w:val="CodeChar"/>
          <w:rFonts w:asciiTheme="minorHAnsi" w:hAnsiTheme="minorHAnsi"/>
          <w:b w:val="0"/>
          <w:noProof w:val="0"/>
        </w:rPr>
        <w:t>:</w:t>
      </w:r>
    </w:p>
    <w:p w14:paraId="6500E8F0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AddPlayer</w:t>
      </w:r>
      <w:r w:rsidRPr="009F3269">
        <w:rPr>
          <w:rStyle w:val="CodeChar"/>
          <w:b w:val="0"/>
        </w:rPr>
        <w:t>(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 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): </w:t>
      </w:r>
      <w:r w:rsidRPr="009F3269">
        <w:rPr>
          <w:rStyle w:val="CodeChar"/>
        </w:rPr>
        <w:t>void</w:t>
      </w:r>
    </w:p>
    <w:p w14:paraId="6EF52C48" w14:textId="77777777" w:rsidR="009F3269" w:rsidRDefault="009F3269" w:rsidP="009F3269">
      <w:r w:rsidRPr="009F3269">
        <w:t>You should be able to use the class like this:</w:t>
      </w:r>
    </w:p>
    <w:p w14:paraId="4A037F48" w14:textId="77777777" w:rsidR="00C50B27" w:rsidRPr="009F3269" w:rsidRDefault="00C50B27" w:rsidP="009F3269">
      <w:pPr>
        <w:rPr>
          <w:lang w:val="bg-BG"/>
        </w:rPr>
      </w:pPr>
    </w:p>
    <w:tbl>
      <w:tblPr>
        <w:tblStyle w:val="TableGrid"/>
        <w:tblW w:w="495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</w:tblGrid>
      <w:tr w:rsidR="009F3269" w:rsidRPr="009F3269" w14:paraId="6BA8AC58" w14:textId="77777777" w:rsidTr="005E7572">
        <w:trPr>
          <w:trHeight w:val="104"/>
        </w:trPr>
        <w:tc>
          <w:tcPr>
            <w:tcW w:w="4950" w:type="dxa"/>
            <w:shd w:val="clear" w:color="auto" w:fill="D9D9D9" w:themeFill="background1" w:themeFillShade="D9"/>
          </w:tcPr>
          <w:p w14:paraId="4EB0B1F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5B92E03" w14:textId="77777777" w:rsidTr="005E7572">
        <w:trPr>
          <w:trHeight w:val="1354"/>
        </w:trPr>
        <w:tc>
          <w:tcPr>
            <w:tcW w:w="4950" w:type="dxa"/>
          </w:tcPr>
          <w:p w14:paraId="40E894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59E2E4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0627F6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2DBDBC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2FFE08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AddPlayer(person);</w:t>
            </w:r>
          </w:p>
          <w:p w14:paraId="0D558AC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C26F464" w14:textId="77777777" w:rsidR="009F3269" w:rsidRPr="009F3269" w:rsidRDefault="009F3269" w:rsidP="009F3269">
      <w:pPr>
        <w:rPr>
          <w:lang w:val="bg-BG"/>
        </w:rPr>
      </w:pPr>
      <w:r w:rsidRPr="009F3269">
        <w:t xml:space="preserve">You </w:t>
      </w:r>
      <w:r w:rsidRPr="009F3269">
        <w:rPr>
          <w:color w:val="FF0000"/>
        </w:rPr>
        <w:t>should</w:t>
      </w:r>
      <w:r w:rsidRPr="009F3269">
        <w:t xml:space="preserve"> </w:t>
      </w:r>
      <w:r w:rsidRPr="009F3269">
        <w:rPr>
          <w:b/>
          <w:noProof/>
          <w:color w:val="FF0000"/>
        </w:rPr>
        <w:t>NOT</w:t>
      </w:r>
      <w:r w:rsidRPr="009F3269">
        <w:rPr>
          <w:b/>
          <w:noProof/>
        </w:rPr>
        <w:t xml:space="preserve"> </w:t>
      </w:r>
      <w:r w:rsidRPr="009F3269">
        <w:t>be able to use the class like this:</w:t>
      </w:r>
    </w:p>
    <w:tbl>
      <w:tblPr>
        <w:tblStyle w:val="TableGrid"/>
        <w:tblW w:w="491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13"/>
      </w:tblGrid>
      <w:tr w:rsidR="009F3269" w:rsidRPr="009F3269" w14:paraId="31D550F4" w14:textId="77777777" w:rsidTr="001F4D77">
        <w:trPr>
          <w:trHeight w:val="99"/>
        </w:trPr>
        <w:tc>
          <w:tcPr>
            <w:tcW w:w="4913" w:type="dxa"/>
            <w:shd w:val="clear" w:color="auto" w:fill="D9D9D9" w:themeFill="background1" w:themeFillShade="D9"/>
          </w:tcPr>
          <w:p w14:paraId="0D7A8F3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B03BB87" w14:textId="77777777" w:rsidTr="001F4D77">
        <w:trPr>
          <w:trHeight w:val="1294"/>
        </w:trPr>
        <w:tc>
          <w:tcPr>
            <w:tcW w:w="4913" w:type="dxa"/>
          </w:tcPr>
          <w:p w14:paraId="5F8F72E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D383F6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1E5BF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35F013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29D1D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person.Age &lt; 40)</w:t>
            </w:r>
          </w:p>
          <w:p w14:paraId="1D6447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B111EA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FirstTeam.Add(person);</w:t>
            </w:r>
          </w:p>
          <w:p w14:paraId="4AD1F54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73BAEA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64B77EB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E852AB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ReserveTeam(person);</w:t>
            </w:r>
          </w:p>
          <w:p w14:paraId="05C582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53DB2D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C894AB2" w14:textId="77777777" w:rsidR="00C50B27" w:rsidRDefault="00C50B27" w:rsidP="009F3269">
      <w:pPr>
        <w:pStyle w:val="Heading3"/>
      </w:pPr>
    </w:p>
    <w:p w14:paraId="677EB0EE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9F3269" w:rsidRPr="009F3269" w14:paraId="0BF325EB" w14:textId="77777777" w:rsidTr="007376D4">
        <w:tc>
          <w:tcPr>
            <w:tcW w:w="3315" w:type="dxa"/>
            <w:shd w:val="clear" w:color="auto" w:fill="D9D9D9" w:themeFill="background1" w:themeFillShade="D9"/>
          </w:tcPr>
          <w:p w14:paraId="02569AF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4F83BCE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3C73BF38" w14:textId="77777777" w:rsidTr="007376D4">
        <w:tc>
          <w:tcPr>
            <w:tcW w:w="3315" w:type="dxa"/>
          </w:tcPr>
          <w:p w14:paraId="0A0268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978CF43" w14:textId="156B63F5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0 2200</w:t>
            </w:r>
          </w:p>
          <w:p w14:paraId="4AB40472" w14:textId="3BBF5733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771B71B6" w14:textId="5CBE9A9F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 600</w:t>
            </w:r>
          </w:p>
          <w:p w14:paraId="72E64D53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08314CE3" w14:textId="7FC86DA5" w:rsidR="009F3269" w:rsidRPr="009F3269" w:rsidRDefault="007376D4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7376D4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 555</w:t>
            </w:r>
          </w:p>
        </w:tc>
        <w:tc>
          <w:tcPr>
            <w:tcW w:w="5130" w:type="dxa"/>
          </w:tcPr>
          <w:p w14:paraId="665F4AF2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23" w:name="OLE_LINK9"/>
            <w:r w:rsidRPr="009F3269">
              <w:rPr>
                <w:rFonts w:ascii="Consolas" w:hAnsi="Consolas"/>
                <w:bCs/>
                <w:noProof/>
              </w:rPr>
              <w:t>First team has 4 players.</w:t>
            </w:r>
          </w:p>
          <w:bookmarkEnd w:id="23"/>
          <w:p w14:paraId="70CB25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Reserve team has 1 players.</w:t>
            </w:r>
          </w:p>
        </w:tc>
      </w:tr>
    </w:tbl>
    <w:p w14:paraId="3F7B8F0D" w14:textId="75478B20" w:rsidR="00C50B27" w:rsidRDefault="00C50B27" w:rsidP="005E7572">
      <w:pPr>
        <w:rPr>
          <w:lang w:val="bg-BG"/>
        </w:rPr>
      </w:pPr>
    </w:p>
    <w:p w14:paraId="54B14535" w14:textId="77777777" w:rsidR="00C50B27" w:rsidRDefault="00C50B27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00D48D90" w14:textId="77777777" w:rsidR="009F3269" w:rsidRPr="009F3269" w:rsidRDefault="009F3269" w:rsidP="005E7572">
      <w:pPr>
        <w:rPr>
          <w:lang w:val="bg-BG"/>
        </w:rPr>
      </w:pPr>
    </w:p>
    <w:p w14:paraId="022BB90C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53FF5A1D" w14:textId="685E6C8F" w:rsidR="005E7572" w:rsidRDefault="009F3269" w:rsidP="00D1667A">
      <w:pPr>
        <w:rPr>
          <w:lang w:val="bg-BG"/>
        </w:rPr>
      </w:pPr>
      <w:r w:rsidRPr="009F3269">
        <w:t xml:space="preserve">Add a new class </w:t>
      </w:r>
      <w:r w:rsidRPr="009F3269">
        <w:rPr>
          <w:rFonts w:ascii="Consolas" w:hAnsi="Consolas"/>
          <w:b/>
          <w:noProof/>
        </w:rPr>
        <w:t>Team</w:t>
      </w:r>
      <w:r w:rsidRPr="009F3269">
        <w:t xml:space="preserve">. Its fields and </w:t>
      </w:r>
      <w:r w:rsidRPr="009F3269">
        <w:rPr>
          <w:b/>
        </w:rPr>
        <w:t>constructor</w:t>
      </w:r>
      <w:r w:rsidRPr="009F3269">
        <w:t xml:space="preserve"> should look like</w:t>
      </w:r>
    </w:p>
    <w:p w14:paraId="5DF553D0" w14:textId="77777777" w:rsidR="009F3269" w:rsidRPr="009F3269" w:rsidRDefault="009F3269" w:rsidP="009F3269">
      <w:pPr>
        <w:rPr>
          <w:lang w:val="bg-BG"/>
        </w:rPr>
      </w:pPr>
    </w:p>
    <w:tbl>
      <w:tblPr>
        <w:tblStyle w:val="TableGrid"/>
        <w:tblW w:w="549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490"/>
      </w:tblGrid>
      <w:tr w:rsidR="009F3269" w:rsidRPr="009F3269" w14:paraId="681A4CE3" w14:textId="77777777" w:rsidTr="005E7572">
        <w:trPr>
          <w:trHeight w:val="99"/>
        </w:trPr>
        <w:tc>
          <w:tcPr>
            <w:tcW w:w="5490" w:type="dxa"/>
            <w:shd w:val="clear" w:color="auto" w:fill="D9D9D9" w:themeFill="background1" w:themeFillShade="D9"/>
          </w:tcPr>
          <w:p w14:paraId="7CE7EA74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732878C7" w14:textId="77777777" w:rsidTr="005E7572">
        <w:trPr>
          <w:trHeight w:val="1297"/>
        </w:trPr>
        <w:tc>
          <w:tcPr>
            <w:tcW w:w="5490" w:type="dxa"/>
          </w:tcPr>
          <w:p w14:paraId="54049E4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;</w:t>
            </w:r>
          </w:p>
          <w:p w14:paraId="503895E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firstTeam;</w:t>
            </w:r>
          </w:p>
          <w:p w14:paraId="25DCB5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reserveTeam;</w:t>
            </w:r>
          </w:p>
          <w:p w14:paraId="1F30F07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3855B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am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)</w:t>
            </w:r>
          </w:p>
          <w:p w14:paraId="1E13EA4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D10A40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name = name;</w:t>
            </w:r>
          </w:p>
          <w:p w14:paraId="027082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irst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315A5E7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reserve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72E5C0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72AE5B35" w14:textId="77777777" w:rsidR="009F3269" w:rsidRPr="009F3269" w:rsidRDefault="009F3269" w:rsidP="009F3269">
      <w:pPr>
        <w:rPr>
          <w:lang w:val="bg-BG"/>
        </w:rPr>
      </w:pPr>
      <w:r w:rsidRPr="009F3269">
        <w:t xml:space="preserve">Properties </w:t>
      </w:r>
      <w:r w:rsidRPr="009F3269">
        <w:rPr>
          <w:noProof/>
        </w:rPr>
        <w:t xml:space="preserve">for </w:t>
      </w:r>
      <w:r w:rsidRPr="009F3269">
        <w:rPr>
          <w:rFonts w:ascii="Consolas" w:hAnsi="Consolas"/>
          <w:b/>
          <w:noProof/>
        </w:rPr>
        <w:t>FirstTeam</w:t>
      </w:r>
      <w:r w:rsidRPr="009F3269">
        <w:rPr>
          <w:noProof/>
        </w:rPr>
        <w:t xml:space="preserve"> and </w:t>
      </w:r>
      <w:r w:rsidRPr="009F3269">
        <w:rPr>
          <w:rFonts w:ascii="Consolas" w:hAnsi="Consolas"/>
          <w:b/>
          <w:noProof/>
        </w:rPr>
        <w:t>ReserveTeam</w:t>
      </w:r>
      <w:r w:rsidRPr="009F3269">
        <w:rPr>
          <w:noProof/>
        </w:rPr>
        <w:t xml:space="preserve"> have</w:t>
      </w:r>
      <w:r w:rsidRPr="009F3269">
        <w:t xml:space="preserve"> only </w:t>
      </w:r>
      <w:r w:rsidRPr="009F3269">
        <w:rPr>
          <w:b/>
        </w:rPr>
        <w:t>getters</w:t>
      </w:r>
      <w:r w:rsidRPr="009F3269">
        <w:t>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350D6BD7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25EDF64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05BA6946" w14:textId="77777777" w:rsidTr="001F4D77">
        <w:trPr>
          <w:trHeight w:val="1296"/>
        </w:trPr>
        <w:tc>
          <w:tcPr>
            <w:tcW w:w="5504" w:type="dxa"/>
          </w:tcPr>
          <w:p w14:paraId="5EEEE87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FirstTeam</w:t>
            </w:r>
          </w:p>
          <w:p w14:paraId="0E597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8CBA73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Team.AsReadOnly(); }</w:t>
            </w:r>
          </w:p>
          <w:p w14:paraId="57DB99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E99519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ADB349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ReserveTeam</w:t>
            </w:r>
          </w:p>
          <w:p w14:paraId="467E5E6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8F94AF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serveTeam.AsReadOnly(); }</w:t>
            </w:r>
          </w:p>
          <w:p w14:paraId="0EBD0D7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B654A24" w14:textId="77777777" w:rsidR="009F3269" w:rsidRPr="009F3269" w:rsidRDefault="009F3269" w:rsidP="009F3269">
      <w:pPr>
        <w:rPr>
          <w:lang w:val="bg-BG"/>
        </w:rPr>
      </w:pPr>
      <w:r w:rsidRPr="009F3269">
        <w:t xml:space="preserve">There will be only </w:t>
      </w:r>
      <w:r w:rsidRPr="009F3269">
        <w:rPr>
          <w:b/>
        </w:rPr>
        <w:t>one method</w:t>
      </w:r>
      <w:r w:rsidRPr="009F3269">
        <w:t xml:space="preserve">, which </w:t>
      </w:r>
      <w:r w:rsidRPr="009F3269">
        <w:rPr>
          <w:b/>
        </w:rPr>
        <w:t>adds players</w:t>
      </w:r>
      <w:r w:rsidRPr="009F3269">
        <w:t xml:space="preserve"> to teams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67BA5732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57DA2B42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3AF3FD40" w14:textId="77777777" w:rsidTr="001F4D77">
        <w:trPr>
          <w:trHeight w:val="1296"/>
        </w:trPr>
        <w:tc>
          <w:tcPr>
            <w:tcW w:w="5504" w:type="dxa"/>
          </w:tcPr>
          <w:p w14:paraId="72AFF9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ddPlayer(Person person)</w:t>
            </w:r>
          </w:p>
          <w:p w14:paraId="63FBB42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A3BD4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.Age &lt; 40)</w:t>
            </w:r>
          </w:p>
          <w:p w14:paraId="7458D36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EB298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firstTeam.Add(person);</w:t>
            </w:r>
          </w:p>
          <w:p w14:paraId="74893D8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00B2EE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581418B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605A79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serveTeam.Add(person);</w:t>
            </w:r>
          </w:p>
          <w:p w14:paraId="71FADD5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40092C4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92EBD29" w14:textId="51658AA2" w:rsidR="00640502" w:rsidRPr="009F3269" w:rsidRDefault="00640502" w:rsidP="005E7572">
      <w:pPr>
        <w:rPr>
          <w:lang w:val="bg-BG"/>
        </w:rPr>
      </w:pPr>
    </w:p>
    <w:sectPr w:rsidR="00640502" w:rsidRPr="009F326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B118F" w14:textId="77777777" w:rsidR="00603C93" w:rsidRDefault="00603C93" w:rsidP="008068A2">
      <w:pPr>
        <w:spacing w:after="0" w:line="240" w:lineRule="auto"/>
      </w:pPr>
      <w:r>
        <w:separator/>
      </w:r>
    </w:p>
  </w:endnote>
  <w:endnote w:type="continuationSeparator" w:id="0">
    <w:p w14:paraId="7A5FF8C8" w14:textId="77777777" w:rsidR="00603C93" w:rsidRDefault="00603C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1BBE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6080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6080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81BBE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60804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60804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CB196" w14:textId="77777777" w:rsidR="00603C93" w:rsidRDefault="00603C93" w:rsidP="008068A2">
      <w:pPr>
        <w:spacing w:after="0" w:line="240" w:lineRule="auto"/>
      </w:pPr>
      <w:r>
        <w:separator/>
      </w:r>
    </w:p>
  </w:footnote>
  <w:footnote w:type="continuationSeparator" w:id="0">
    <w:p w14:paraId="70062FC2" w14:textId="77777777" w:rsidR="00603C93" w:rsidRDefault="00603C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A77704"/>
    <w:multiLevelType w:val="hybridMultilevel"/>
    <w:tmpl w:val="483A5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6231008">
    <w:abstractNumId w:val="0"/>
  </w:num>
  <w:num w:numId="2" w16cid:durableId="451554827">
    <w:abstractNumId w:val="43"/>
  </w:num>
  <w:num w:numId="3" w16cid:durableId="2140997247">
    <w:abstractNumId w:val="11"/>
  </w:num>
  <w:num w:numId="4" w16cid:durableId="373428617">
    <w:abstractNumId w:val="29"/>
  </w:num>
  <w:num w:numId="5" w16cid:durableId="1066033808">
    <w:abstractNumId w:val="30"/>
  </w:num>
  <w:num w:numId="6" w16cid:durableId="1282808610">
    <w:abstractNumId w:val="34"/>
  </w:num>
  <w:num w:numId="7" w16cid:durableId="640842315">
    <w:abstractNumId w:val="5"/>
  </w:num>
  <w:num w:numId="8" w16cid:durableId="958796813">
    <w:abstractNumId w:val="10"/>
  </w:num>
  <w:num w:numId="9" w16cid:durableId="34740144">
    <w:abstractNumId w:val="27"/>
  </w:num>
  <w:num w:numId="10" w16cid:durableId="62824144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45926510">
    <w:abstractNumId w:val="6"/>
  </w:num>
  <w:num w:numId="12" w16cid:durableId="224267534">
    <w:abstractNumId w:val="22"/>
  </w:num>
  <w:num w:numId="13" w16cid:durableId="1259756867">
    <w:abstractNumId w:val="2"/>
  </w:num>
  <w:num w:numId="14" w16cid:durableId="1017732231">
    <w:abstractNumId w:val="33"/>
  </w:num>
  <w:num w:numId="15" w16cid:durableId="520971683">
    <w:abstractNumId w:val="12"/>
  </w:num>
  <w:num w:numId="16" w16cid:durableId="876819706">
    <w:abstractNumId w:val="38"/>
  </w:num>
  <w:num w:numId="17" w16cid:durableId="1063985024">
    <w:abstractNumId w:val="28"/>
  </w:num>
  <w:num w:numId="18" w16cid:durableId="1080642343">
    <w:abstractNumId w:val="42"/>
  </w:num>
  <w:num w:numId="19" w16cid:durableId="1092319431">
    <w:abstractNumId w:val="35"/>
  </w:num>
  <w:num w:numId="20" w16cid:durableId="252982290">
    <w:abstractNumId w:val="21"/>
  </w:num>
  <w:num w:numId="21" w16cid:durableId="709912930">
    <w:abstractNumId w:val="32"/>
  </w:num>
  <w:num w:numId="22" w16cid:durableId="1781951792">
    <w:abstractNumId w:val="14"/>
  </w:num>
  <w:num w:numId="23" w16cid:durableId="968513574">
    <w:abstractNumId w:val="17"/>
  </w:num>
  <w:num w:numId="24" w16cid:durableId="1026835658">
    <w:abstractNumId w:val="3"/>
  </w:num>
  <w:num w:numId="25" w16cid:durableId="670916858">
    <w:abstractNumId w:val="9"/>
  </w:num>
  <w:num w:numId="26" w16cid:durableId="1837769015">
    <w:abstractNumId w:val="18"/>
  </w:num>
  <w:num w:numId="27" w16cid:durableId="856112620">
    <w:abstractNumId w:val="37"/>
  </w:num>
  <w:num w:numId="28" w16cid:durableId="12876458">
    <w:abstractNumId w:val="20"/>
  </w:num>
  <w:num w:numId="29" w16cid:durableId="1452748222">
    <w:abstractNumId w:val="41"/>
  </w:num>
  <w:num w:numId="30" w16cid:durableId="1774085622">
    <w:abstractNumId w:val="23"/>
  </w:num>
  <w:num w:numId="31" w16cid:durableId="1058867736">
    <w:abstractNumId w:val="13"/>
  </w:num>
  <w:num w:numId="32" w16cid:durableId="2135127596">
    <w:abstractNumId w:val="36"/>
  </w:num>
  <w:num w:numId="33" w16cid:durableId="1573127295">
    <w:abstractNumId w:val="39"/>
  </w:num>
  <w:num w:numId="34" w16cid:durableId="526717757">
    <w:abstractNumId w:val="26"/>
  </w:num>
  <w:num w:numId="35" w16cid:durableId="1271931190">
    <w:abstractNumId w:val="40"/>
  </w:num>
  <w:num w:numId="36" w16cid:durableId="901989999">
    <w:abstractNumId w:val="8"/>
  </w:num>
  <w:num w:numId="37" w16cid:durableId="879704319">
    <w:abstractNumId w:val="24"/>
  </w:num>
  <w:num w:numId="38" w16cid:durableId="1654674729">
    <w:abstractNumId w:val="16"/>
  </w:num>
  <w:num w:numId="39" w16cid:durableId="1923835864">
    <w:abstractNumId w:val="31"/>
  </w:num>
  <w:num w:numId="40" w16cid:durableId="1245844986">
    <w:abstractNumId w:val="7"/>
  </w:num>
  <w:num w:numId="41" w16cid:durableId="1577134107">
    <w:abstractNumId w:val="19"/>
  </w:num>
  <w:num w:numId="42" w16cid:durableId="113720975">
    <w:abstractNumId w:val="25"/>
  </w:num>
  <w:num w:numId="43" w16cid:durableId="825904618">
    <w:abstractNumId w:val="1"/>
  </w:num>
  <w:num w:numId="44" w16cid:durableId="45333338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zMzEwMTUxMjRS0lEKTi0uzszPAykwqgUAGxaU9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0FC"/>
    <w:rsid w:val="000601D7"/>
    <w:rsid w:val="00064D15"/>
    <w:rsid w:val="00076763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0CAD"/>
    <w:rsid w:val="00142C75"/>
    <w:rsid w:val="001449E8"/>
    <w:rsid w:val="00152C85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7DA"/>
    <w:rsid w:val="00215FCE"/>
    <w:rsid w:val="002326A7"/>
    <w:rsid w:val="00232E7D"/>
    <w:rsid w:val="002501AB"/>
    <w:rsid w:val="00264287"/>
    <w:rsid w:val="0026589D"/>
    <w:rsid w:val="002664E1"/>
    <w:rsid w:val="002674C4"/>
    <w:rsid w:val="002819B5"/>
    <w:rsid w:val="002853F4"/>
    <w:rsid w:val="002A2CCC"/>
    <w:rsid w:val="002A2D2D"/>
    <w:rsid w:val="002C539D"/>
    <w:rsid w:val="002C71C6"/>
    <w:rsid w:val="002D07CA"/>
    <w:rsid w:val="00305122"/>
    <w:rsid w:val="003230CF"/>
    <w:rsid w:val="00323AC0"/>
    <w:rsid w:val="0032604E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3B2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859"/>
    <w:rsid w:val="005C131C"/>
    <w:rsid w:val="005C6A24"/>
    <w:rsid w:val="005E04CE"/>
    <w:rsid w:val="005E6CC9"/>
    <w:rsid w:val="005E7572"/>
    <w:rsid w:val="00600083"/>
    <w:rsid w:val="00603C93"/>
    <w:rsid w:val="00604363"/>
    <w:rsid w:val="00624212"/>
    <w:rsid w:val="006242A9"/>
    <w:rsid w:val="00624DCF"/>
    <w:rsid w:val="0063342B"/>
    <w:rsid w:val="00640502"/>
    <w:rsid w:val="00644D27"/>
    <w:rsid w:val="00661C59"/>
    <w:rsid w:val="006640AE"/>
    <w:rsid w:val="00670041"/>
    <w:rsid w:val="00671FE2"/>
    <w:rsid w:val="00686C0C"/>
    <w:rsid w:val="00695634"/>
    <w:rsid w:val="006A2531"/>
    <w:rsid w:val="006B2C73"/>
    <w:rsid w:val="006D239A"/>
    <w:rsid w:val="006E1302"/>
    <w:rsid w:val="006E2245"/>
    <w:rsid w:val="006E55B4"/>
    <w:rsid w:val="006E7E50"/>
    <w:rsid w:val="00704432"/>
    <w:rsid w:val="007051DF"/>
    <w:rsid w:val="00715C7A"/>
    <w:rsid w:val="00724DA4"/>
    <w:rsid w:val="007376D4"/>
    <w:rsid w:val="00763912"/>
    <w:rsid w:val="00774E44"/>
    <w:rsid w:val="00785258"/>
    <w:rsid w:val="00791F02"/>
    <w:rsid w:val="0079324A"/>
    <w:rsid w:val="0079330A"/>
    <w:rsid w:val="00794EEE"/>
    <w:rsid w:val="007A635E"/>
    <w:rsid w:val="007B3686"/>
    <w:rsid w:val="007C2C37"/>
    <w:rsid w:val="007C3E81"/>
    <w:rsid w:val="007C42AC"/>
    <w:rsid w:val="007D4F1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F32"/>
    <w:rsid w:val="00961157"/>
    <w:rsid w:val="00965C5B"/>
    <w:rsid w:val="0096684B"/>
    <w:rsid w:val="00972C7F"/>
    <w:rsid w:val="00976E46"/>
    <w:rsid w:val="009B4FB4"/>
    <w:rsid w:val="009C0C39"/>
    <w:rsid w:val="009C42F1"/>
    <w:rsid w:val="009D1805"/>
    <w:rsid w:val="009E1A09"/>
    <w:rsid w:val="009F3269"/>
    <w:rsid w:val="00A02545"/>
    <w:rsid w:val="00A025E6"/>
    <w:rsid w:val="00A05555"/>
    <w:rsid w:val="00A06D89"/>
    <w:rsid w:val="00A35790"/>
    <w:rsid w:val="00A3579B"/>
    <w:rsid w:val="00A45A89"/>
    <w:rsid w:val="00A47F12"/>
    <w:rsid w:val="00A66DE2"/>
    <w:rsid w:val="00A70227"/>
    <w:rsid w:val="00A847D3"/>
    <w:rsid w:val="00A84D31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6C75"/>
    <w:rsid w:val="00B148DD"/>
    <w:rsid w:val="00B2472A"/>
    <w:rsid w:val="00B567F6"/>
    <w:rsid w:val="00B56DF3"/>
    <w:rsid w:val="00B57A5C"/>
    <w:rsid w:val="00B6185B"/>
    <w:rsid w:val="00B638EB"/>
    <w:rsid w:val="00B63DED"/>
    <w:rsid w:val="00B72755"/>
    <w:rsid w:val="00B753E7"/>
    <w:rsid w:val="00B82B0C"/>
    <w:rsid w:val="00B86AF3"/>
    <w:rsid w:val="00B9309B"/>
    <w:rsid w:val="00BA1F40"/>
    <w:rsid w:val="00BA4820"/>
    <w:rsid w:val="00BB05FA"/>
    <w:rsid w:val="00BB5B10"/>
    <w:rsid w:val="00BC56D6"/>
    <w:rsid w:val="00BE399E"/>
    <w:rsid w:val="00BF096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B27"/>
    <w:rsid w:val="00C53F37"/>
    <w:rsid w:val="00C5499A"/>
    <w:rsid w:val="00C62A0F"/>
    <w:rsid w:val="00C82862"/>
    <w:rsid w:val="00C84E4D"/>
    <w:rsid w:val="00CA2FD0"/>
    <w:rsid w:val="00CB626D"/>
    <w:rsid w:val="00CD5181"/>
    <w:rsid w:val="00CD69D7"/>
    <w:rsid w:val="00CD7485"/>
    <w:rsid w:val="00CE2360"/>
    <w:rsid w:val="00CE236C"/>
    <w:rsid w:val="00CF0047"/>
    <w:rsid w:val="00D1667A"/>
    <w:rsid w:val="00D22895"/>
    <w:rsid w:val="00D2292A"/>
    <w:rsid w:val="00D27465"/>
    <w:rsid w:val="00D3404A"/>
    <w:rsid w:val="00D4354E"/>
    <w:rsid w:val="00D43F69"/>
    <w:rsid w:val="00D50F79"/>
    <w:rsid w:val="00D5379B"/>
    <w:rsid w:val="00D6080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944"/>
    <w:rsid w:val="00E63F64"/>
    <w:rsid w:val="00E74623"/>
    <w:rsid w:val="00E80E3D"/>
    <w:rsid w:val="00E86D42"/>
    <w:rsid w:val="00E870B8"/>
    <w:rsid w:val="00E91819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5005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57D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F32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F3269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C42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4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7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5/csharp-oop-febr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ocs.microsoft.com/en-us/dotnet/api/system.argumentexception?view=net-6.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7/Encapsula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B947B8-E501-448E-9255-7ED767809D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092</Words>
  <Characters>622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- Encapsulation Lab</vt:lpstr>
    </vt:vector>
  </TitlesOfParts>
  <Company>SoftUni – https://softuni.org</Company>
  <LinksUpToDate>false</LinksUpToDate>
  <CharactersWithSpaces>7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- Encapsulation Lab</dc:title>
  <dc:subject>C# OOP 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Kobakov</cp:lastModifiedBy>
  <cp:revision>2</cp:revision>
  <cp:lastPrinted>2015-10-26T22:35:00Z</cp:lastPrinted>
  <dcterms:created xsi:type="dcterms:W3CDTF">2023-02-27T10:11:00Z</dcterms:created>
  <dcterms:modified xsi:type="dcterms:W3CDTF">2023-02-27T10:11:00Z</dcterms:modified>
  <cp:category>programming;education;software engineering;software development</cp:category>
</cp:coreProperties>
</file>